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รายงานความคลาดเคลื่อน</w:t>
      </w:r>
      <w:r>
        <w:t xml:space="preserve"> </w:t>
      </w:r>
      <w:r>
        <w:t xml:space="preserve">(7.3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สวัสดีครับท่านผู้ชมขอต้อนรับเข้าสู่ห้องเรียนวิทยาศาสตร์ศธนะครับผมครู กุมภาพันธ์ครับเรามาพบกันในหัวข้อ 1.3.1 นะครับการรายงานความคลาดเคลื่อนนะครับต่อจากครั้งที่แล้วนะครับ เพิ่งขึ้น มัธยมศึกษาปีที่ 4 ของวิชาฟิสิกส์จะต้องรู้บุคลิกของการเป็นนักเรียนทางด้านฟิสิกส์ ก็บอกว่าหัวข้อนี้หน่อยครับมีจุดประสงค์อะไรนะครับ ส่งอะไรมาดูกันครับประสงค์ของการเรียนรู้ของหัวข้อนี้คือ 1 นะครับ บอกความสำคัญของการทดลอง ที่เราต้องการปลูกฝังให้นักเรียนนะครับ และรายงานผลการทดลองเป็นไงครับอันนี้คือสงเคราะห์แรก วันที่ 2 ครับ  บันทึกในการบันทึกผลการวัดโดยใช้ค่าทางสถิติ ได้แก่ ค่าเฉลี่ยและ ความคลาดเคลื่อนของค่าเฉลี่ย  ความคลาดเคลื่อนนะครับ นี่คือสิ่งที่เราต้องการให้นักเรียนไง เล่นนะครับ วันที่จะเข้าไปสู่ตัวเนื้อก็คือเรามาจนชิน ลองชุดอยู่ในคำว่า การทดลองทางวิทยาศาสตร์มีความสำคัญอย่างไร ทำไมเราไม่ ว่ากันไปตามนั้นก็คือจำไป แล้วทำไมต้องมาทำการทดลองการทดลองนั้นสำคัญไฉนการทดลองทางวิทยาศาสตร์มีความ อย่างไร การวิเคราะห์ผลการทดลองทางวิทยาศาสตร์ทําได้อย่างไร ไปก่อนนะครับ ที่สารภีแล้วรายงานผลเนี่ยหรือรายงานการทดลองทางวิทยาศาสตร์ที่ดีมีลักษณะอย่างไร หัวข้อที่เราชวนคิดกันไปก่อน ไปนานๆนะครับมาดูตอนนี้หน่อยครับ การรายงานความคลาดเคลื่อนและเป็น  ตอนแรกที่เราจะพูดคุยนะครับ   สิ่งต่างๆรอบตัวเราจะต้องมีการวัดครับก็จะมีเครื่องมือ มีบุคคลที่ทำการวัดไงก็ทำการวัดปริมาณต่างๆนะครับ เมื่อวัดมันก็จะมีความคลาดเคลื่อน ความคลาดเคลื่อนที่เกิดขึ้นจากอะไรครับเพลงชาติ จากประสบการณ์การวัดนะครับวิธีการวาดนะครับ ขึ้นรถนะครับเพื่อลดความคลาดเคลื่อนให้มันน้อยนะครับหรือน้อยที่สุดเนี่ยเราก็ต้องทำซ้ำ  และนี่คือข้อสำคัญของ การทำการทดลองหรือทำการวัดทางวิทยาศาสตร์คือ ต้องทำซ้ำได้ ต้องทำตามได้ไหม ผลการวัดความยาวในการวัดความยาวของวัตถุชิ้นหนึ่งเนี่ย ในหน่วยนะครับก็คือเราคิดไว้ว่าเราจะวัดเป็นหน่วยมิลลิเมตรเป็นหน่วยย่อยใน มีลิขสิทธิ์ คูณด้วย 10 กำลังลบ 3 เมตรนะครับก็คือ 1 มิลลิเมตรมีค่าเท่ากับ - 3 เมตร มีการทำซ้ำในวัดมาก็คือมีค่ารถ 23.1 นะครับ 22.8 27 ตัวนี้ข้อสังเกตครับตอนจะกระโดดจากเพื่อนเขาไปนะครับแล้วก็ 23.00 นแล้วก็รีบ   อันนี้คือค่าที่วัดได้หลายๆครั้ง แล้วจะรายงานผลการทดลองนี้อย่างไร ทำให้มันน่าเชื่อถือนะครับน่าเชื่อถือ แล้วก็มาดูครับงานก็คือเรียงลำดับตัวเลขนะครับจาก  ค่าที่เราวัดได้เมื่อกี้นี้ครับ ตัวที่มีปัญหาก็คือตัว 13.2  แล้วมาดูว่า ไอ้ตัวสั่น 3.2 ik ขนาดข้อมูลที่ไม่แตกต่างในข้อสังเกตในการพัฒนาข้อที่ไม่แตกต่างถ้ามันแตกต่างจากพวกเรามากเราก็ตัดออก ลิเก ตัวเลขที่เรามาคิดสักที 33.2 นะครับในการหาค่าเฉลี่ยนะครับ  ถ้าที่เราต้องการหาหลักเกณฑ์ในการเขียนรายงานผลการทดลองนะครับ เราจะรายงานในรูปอะไรนะครับก็จะมีองค์ประกอบของการรายงานให้ที ค่าเฉลี่ยของข้อมูลนะครับบวกลบนะครับ ค่าคลาดเคลื่อนของค่าเฉลี่ยค่าเฉลี่ยคือตัว x-bar ครับ ส่วนค่าความคลาดเคลื่อนของค่าเฉลี่ยส่วนตัว เดี๋ยวตาเอกบาทแล้วเราจะหาค่า 2 อันนี้หรือ 2 ปริมาณนี้ มาดูกัน  สำหรับค่าเฉลี่ย VFR ก็มีค่าเท่ากับเอาข้อมูลทั้งหมดมารวมกัน หารด้วยจำนวนครับ ค่าเฉลี่ย ส่วนค่าคลาดเคลื่อนของค่าเฉลี่ยและเทตัวเดียวใต้ x บาร์ครับ มาได้อย่างไรก็คือเอาค่าของข้อมูลตัวที่มีค่ามากที่สุดนะครับ ลบด้วยค่าของข้อมูลที่น้อยที่สุด หารด้วย 2 ครับ แล้วก็มาดูนะครับว่ารับข้อมูลของเราที่มีอยู่เนี่ย มันมี X Bar หรือค่าเฉลี่ยของข้อมูลที่เท่าไหร่นะครับ จะมาบวกกันแล้วหารด้วยจำนวน ที่เหลือจะมีข้อมูลไหมครับ ได้เป็น ตัวเลขที่เอามาจากการหารก็คือตัวเลข 4 ตัวแต่ว่าจะดูว่าเวลาเรารายงานทำอย่างไรนะครับ  และเ***บาร์นะครับค่าความคลาดเคลื่อนเฉลี่ยนี้ก็มีค่าเท่ากับเท่าไหร่ macromolecular 2 นะครับ  ได้มาเป็น ค้นหาตัวเลขเด็ดๆเท่ากับ 0.25 ก่อนนะครับ รายงานยังไง ที่ทำให้น่าเชื่อถือ เนื่องจากค่าของข้อมูลเดิมเนี่ย มันมีหลังทศนิยมอยู่ 1 ตัวนะครับเพราะฉะนั้น ดาวมาหาก็เคยจัด 22.8 สีไหนครับ รายงานให้เธอเอามาเป็นแค่ 22.8 ในการเลือกคือมีเลขนัยยะสำคัญ 3 ตัวนะคะขอบคุณเดิมข้อมูลเดิมนะครับและตัวเดียวจ้า x-bar ก็เหมือนกันนะครับ เหลือ 1 ตัวก็คือได้เป็น 0.38 ตัวห้ามขึ้นมาในเวลาเรารายงานผล กำหนดทศนิยม ได้ไป นะครับบวกลบกับเดลต้า sbar ก็จะมีค่าเท่ากับ 22.8 บวกลบกับ 0.3 mm วิธีการรายงานให้ทราบวิธีการรายงานที่ น่าเชื่อถือกับข้อมูลที่เราวัดมานะครับ เรื่องราวของการ ลองทางฟิสิกส์ที่มีการรายงานความคลาดเคลื่อนครับ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รายงานความคลาดเคลื่อน (7.33 นาที)</dc:title>
  <dc:creator/>
  <cp:keywords/>
  <dcterms:created xsi:type="dcterms:W3CDTF">2024-04-03T02:57:55Z</dcterms:created>
  <dcterms:modified xsi:type="dcterms:W3CDTF">2024-04-03T02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เมษายน 2567 เวลา 09.10 น.</vt:lpwstr>
  </property>
  <property fmtid="{D5CDD505-2E9C-101B-9397-08002B2CF9AE}" pid="3" name="subtitle">
    <vt:lpwstr/>
  </property>
</Properties>
</file>